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1688DE" w14:textId="77777777" w:rsidR="004C0E7D" w:rsidRPr="00EB3B02" w:rsidRDefault="004C0E7D" w:rsidP="004C0E7D">
      <w:pPr>
        <w:pStyle w:val="Rob"/>
        <w:spacing w:line="360" w:lineRule="auto"/>
        <w:rPr>
          <w:b/>
        </w:rPr>
      </w:pPr>
      <w:bookmarkStart w:id="0" w:name="_GoBack"/>
      <w:bookmarkEnd w:id="0"/>
      <w:r>
        <w:rPr>
          <w:b/>
        </w:rPr>
        <w:t>Assumptions:</w:t>
      </w:r>
    </w:p>
    <w:p w14:paraId="0B1688DF" w14:textId="77777777" w:rsidR="004C0E7D" w:rsidRDefault="004C0E7D" w:rsidP="004C0E7D">
      <w:pPr>
        <w:pStyle w:val="Rob"/>
      </w:pPr>
      <w:r>
        <w:t>You have:</w:t>
      </w:r>
    </w:p>
    <w:p w14:paraId="0B1688E0" w14:textId="77777777" w:rsidR="004C0E7D" w:rsidRDefault="004C0E7D" w:rsidP="004C0E7D">
      <w:pPr>
        <w:pStyle w:val="Rob"/>
        <w:numPr>
          <w:ilvl w:val="0"/>
          <w:numId w:val="7"/>
        </w:numPr>
      </w:pPr>
      <w:r>
        <w:t>A RAD Workspace with the projects imported from Git(Stash).</w:t>
      </w:r>
    </w:p>
    <w:p w14:paraId="0B1688E1" w14:textId="77777777" w:rsidR="004C0E7D" w:rsidRDefault="004C0E7D" w:rsidP="004C0E7D">
      <w:pPr>
        <w:pStyle w:val="Rob"/>
        <w:numPr>
          <w:ilvl w:val="0"/>
          <w:numId w:val="6"/>
        </w:numPr>
      </w:pPr>
      <w:r>
        <w:t>A Git Repository view (Tab)</w:t>
      </w:r>
    </w:p>
    <w:p w14:paraId="0B1688E2" w14:textId="77777777" w:rsidR="004C0E7D" w:rsidRDefault="004C0E7D" w:rsidP="004C0E7D">
      <w:pPr>
        <w:pStyle w:val="Rob"/>
        <w:numPr>
          <w:ilvl w:val="0"/>
          <w:numId w:val="6"/>
        </w:numPr>
      </w:pPr>
      <w:r>
        <w:t>A Git staging view (Fast-view)</w:t>
      </w:r>
    </w:p>
    <w:p w14:paraId="0B1688E3" w14:textId="77777777" w:rsidR="004C0E7D" w:rsidRDefault="004C0E7D" w:rsidP="004C0E7D">
      <w:pPr>
        <w:pStyle w:val="Rob"/>
      </w:pPr>
    </w:p>
    <w:p w14:paraId="0B1688E4" w14:textId="77777777" w:rsidR="004C0E7D" w:rsidRPr="00126208" w:rsidRDefault="004C0E7D" w:rsidP="004C0E7D">
      <w:pPr>
        <w:pStyle w:val="Rob"/>
        <w:spacing w:line="360" w:lineRule="auto"/>
        <w:rPr>
          <w:b/>
        </w:rPr>
      </w:pPr>
      <w:r>
        <w:rPr>
          <w:b/>
        </w:rPr>
        <w:t>Verify your Remote Push Specification (Optional)</w:t>
      </w:r>
      <w:r w:rsidRPr="00126208">
        <w:rPr>
          <w:b/>
        </w:rPr>
        <w:t>:</w:t>
      </w:r>
    </w:p>
    <w:p w14:paraId="0B1688E5" w14:textId="77777777" w:rsidR="004C0E7D" w:rsidRDefault="004C0E7D" w:rsidP="004C0E7D">
      <w:pPr>
        <w:pStyle w:val="Rob"/>
        <w:numPr>
          <w:ilvl w:val="0"/>
          <w:numId w:val="8"/>
        </w:numPr>
      </w:pPr>
      <w:r>
        <w:t>In the Git Repository view, expand Remotes</w:t>
      </w:r>
    </w:p>
    <w:p w14:paraId="0B1688E6" w14:textId="77777777" w:rsidR="004C0E7D" w:rsidRDefault="004C0E7D" w:rsidP="004C0E7D">
      <w:pPr>
        <w:pStyle w:val="Rob"/>
        <w:numPr>
          <w:ilvl w:val="0"/>
          <w:numId w:val="8"/>
        </w:numPr>
      </w:pPr>
      <w:r>
        <w:t>Right-mouse on “origin”, Show In &gt; Properties</w:t>
      </w:r>
    </w:p>
    <w:p w14:paraId="0B1688E7" w14:textId="77777777" w:rsidR="004C0E7D" w:rsidRDefault="004C0E7D" w:rsidP="004C0E7D">
      <w:pPr>
        <w:pStyle w:val="Rob"/>
        <w:numPr>
          <w:ilvl w:val="0"/>
          <w:numId w:val="8"/>
        </w:numPr>
      </w:pPr>
      <w:r>
        <w:t>Ensure the Remote Push Specification matches below:</w:t>
      </w:r>
    </w:p>
    <w:p w14:paraId="0B1688E8" w14:textId="77777777" w:rsidR="004C0E7D" w:rsidRDefault="004C0E7D" w:rsidP="004C0E7D">
      <w:pPr>
        <w:pStyle w:val="Rob"/>
      </w:pPr>
    </w:p>
    <w:p w14:paraId="0B1688E9" w14:textId="77777777" w:rsidR="004C0E7D" w:rsidRDefault="004C0E7D" w:rsidP="004C0E7D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B16890F" wp14:editId="0B168910">
            <wp:extent cx="5648325" cy="1971675"/>
            <wp:effectExtent l="19050" t="0" r="952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688EA" w14:textId="77777777" w:rsidR="004C0E7D" w:rsidRDefault="004C0E7D" w:rsidP="004C0E7D">
      <w:pPr>
        <w:pStyle w:val="Rob"/>
      </w:pPr>
    </w:p>
    <w:p w14:paraId="0B1688EB" w14:textId="77777777" w:rsidR="001E187E" w:rsidRPr="00126208" w:rsidRDefault="001E187E" w:rsidP="001E187E">
      <w:pPr>
        <w:pStyle w:val="Rob"/>
        <w:spacing w:line="360" w:lineRule="auto"/>
        <w:rPr>
          <w:b/>
        </w:rPr>
      </w:pPr>
      <w:r>
        <w:rPr>
          <w:b/>
        </w:rPr>
        <w:t>Fetch the latest changes from the Remote</w:t>
      </w:r>
      <w:r w:rsidRPr="00126208">
        <w:rPr>
          <w:b/>
        </w:rPr>
        <w:t>:</w:t>
      </w:r>
    </w:p>
    <w:p w14:paraId="0B1688EC" w14:textId="77777777" w:rsidR="001E187E" w:rsidRDefault="001E187E" w:rsidP="001E187E">
      <w:pPr>
        <w:pStyle w:val="Rob"/>
        <w:numPr>
          <w:ilvl w:val="0"/>
          <w:numId w:val="8"/>
        </w:numPr>
      </w:pPr>
      <w:r>
        <w:t>In the Git Repository view, expand Remotes</w:t>
      </w:r>
    </w:p>
    <w:p w14:paraId="0B1688ED" w14:textId="77777777" w:rsidR="001E187E" w:rsidRDefault="001E187E" w:rsidP="001E187E">
      <w:pPr>
        <w:pStyle w:val="Rob"/>
        <w:numPr>
          <w:ilvl w:val="0"/>
          <w:numId w:val="8"/>
        </w:numPr>
      </w:pPr>
      <w:r>
        <w:t>Right-mouse on “origin”, Fetch</w:t>
      </w:r>
    </w:p>
    <w:p w14:paraId="0B1688EE" w14:textId="77777777" w:rsidR="001E187E" w:rsidRDefault="001E187E" w:rsidP="001E187E">
      <w:pPr>
        <w:pStyle w:val="Rob"/>
        <w:numPr>
          <w:ilvl w:val="0"/>
          <w:numId w:val="8"/>
        </w:numPr>
      </w:pPr>
      <w:r>
        <w:t>The dialog below shows that your local branches are current or ahead of the remote branches. This means a Push will work cleanly.</w:t>
      </w:r>
    </w:p>
    <w:p w14:paraId="0B1688EF" w14:textId="77777777" w:rsidR="001E187E" w:rsidRDefault="001E187E" w:rsidP="004C0E7D">
      <w:pPr>
        <w:pStyle w:val="Rob"/>
      </w:pPr>
    </w:p>
    <w:p w14:paraId="0B1688F0" w14:textId="77777777" w:rsidR="001E187E" w:rsidRDefault="001E187E" w:rsidP="001E187E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B168911" wp14:editId="0B168912">
            <wp:extent cx="4810125" cy="2257425"/>
            <wp:effectExtent l="1905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2257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688F1" w14:textId="77777777" w:rsidR="001E187E" w:rsidRDefault="001E187E" w:rsidP="004C0E7D">
      <w:pPr>
        <w:pStyle w:val="Rob"/>
      </w:pPr>
    </w:p>
    <w:p w14:paraId="0B1688F2" w14:textId="77777777" w:rsidR="00291CC1" w:rsidRDefault="00291CC1" w:rsidP="00291CC1">
      <w:pPr>
        <w:pStyle w:val="Rob"/>
        <w:numPr>
          <w:ilvl w:val="0"/>
          <w:numId w:val="8"/>
        </w:numPr>
      </w:pPr>
      <w:r>
        <w:lastRenderedPageBreak/>
        <w:t>The dialog below shows that your local “develop” branch is behind the remote branch. This means a Merge will be required before a Push of the “develop” branch will work cleanly.</w:t>
      </w:r>
    </w:p>
    <w:p w14:paraId="0B1688F3" w14:textId="77777777" w:rsidR="00291CC1" w:rsidRDefault="00291CC1" w:rsidP="004C0E7D">
      <w:pPr>
        <w:pStyle w:val="Rob"/>
      </w:pPr>
    </w:p>
    <w:p w14:paraId="0B1688F4" w14:textId="77777777" w:rsidR="00E51921" w:rsidRDefault="00291CC1" w:rsidP="00291CC1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B168913" wp14:editId="0B168914">
            <wp:extent cx="4810125" cy="2362200"/>
            <wp:effectExtent l="1905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688F5" w14:textId="77777777" w:rsidR="00E51921" w:rsidRDefault="00E51921" w:rsidP="004C0E7D">
      <w:pPr>
        <w:pStyle w:val="Rob"/>
      </w:pPr>
    </w:p>
    <w:p w14:paraId="0B1688F6" w14:textId="77777777" w:rsidR="00677C4D" w:rsidRDefault="00677C4D" w:rsidP="004C0E7D">
      <w:pPr>
        <w:pStyle w:val="Rob"/>
      </w:pPr>
      <w:r>
        <w:t>If you try and Push your changes without first merging the remote changes you will see a dialog similar to the one below.</w:t>
      </w:r>
    </w:p>
    <w:p w14:paraId="0B1688F7" w14:textId="77777777" w:rsidR="00677C4D" w:rsidRDefault="00677C4D" w:rsidP="004C0E7D">
      <w:pPr>
        <w:pStyle w:val="Rob"/>
      </w:pPr>
    </w:p>
    <w:p w14:paraId="0B1688F8" w14:textId="77777777" w:rsidR="00677C4D" w:rsidRDefault="00677C4D" w:rsidP="00677C4D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B168915" wp14:editId="0B168916">
            <wp:extent cx="5181600" cy="333375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688F9" w14:textId="77777777" w:rsidR="00677C4D" w:rsidRDefault="00677C4D" w:rsidP="004C0E7D">
      <w:pPr>
        <w:pStyle w:val="Rob"/>
      </w:pPr>
    </w:p>
    <w:p w14:paraId="0B1688FA" w14:textId="77777777" w:rsidR="00291CC1" w:rsidRDefault="00291CC1" w:rsidP="00291CC1">
      <w:pPr>
        <w:pStyle w:val="Rob"/>
      </w:pPr>
      <w:r>
        <w:t>Follow the “</w:t>
      </w:r>
      <w:r w:rsidRPr="00E51921">
        <w:t>Getting_the_latest_code_from_a_Remote</w:t>
      </w:r>
      <w:r>
        <w:t>” document for Merge instructions.</w:t>
      </w:r>
    </w:p>
    <w:p w14:paraId="0B1688FB" w14:textId="77777777" w:rsidR="00291CC1" w:rsidRDefault="00291CC1" w:rsidP="004C0E7D">
      <w:pPr>
        <w:pStyle w:val="Rob"/>
      </w:pPr>
    </w:p>
    <w:p w14:paraId="0B1688FC" w14:textId="77777777" w:rsidR="00E51921" w:rsidRDefault="00E51921">
      <w:pPr>
        <w:rPr>
          <w:rFonts w:ascii="Verdana" w:hAnsi="Verdana"/>
          <w:sz w:val="24"/>
        </w:rPr>
      </w:pPr>
      <w:r>
        <w:br w:type="page"/>
      </w:r>
    </w:p>
    <w:p w14:paraId="0B1688FD" w14:textId="77777777" w:rsidR="004C0E7D" w:rsidRPr="00126208" w:rsidRDefault="004C0E7D" w:rsidP="004C0E7D">
      <w:pPr>
        <w:pStyle w:val="Rob"/>
        <w:spacing w:line="360" w:lineRule="auto"/>
        <w:rPr>
          <w:b/>
        </w:rPr>
      </w:pPr>
      <w:r>
        <w:rPr>
          <w:b/>
        </w:rPr>
        <w:lastRenderedPageBreak/>
        <w:t xml:space="preserve">Push </w:t>
      </w:r>
      <w:r w:rsidR="00D57691">
        <w:rPr>
          <w:b/>
        </w:rPr>
        <w:t xml:space="preserve">your </w:t>
      </w:r>
      <w:r>
        <w:rPr>
          <w:b/>
        </w:rPr>
        <w:t>commits on a branch to the Remote</w:t>
      </w:r>
      <w:r w:rsidRPr="00126208">
        <w:rPr>
          <w:b/>
        </w:rPr>
        <w:t>:</w:t>
      </w:r>
    </w:p>
    <w:p w14:paraId="0B1688FE" w14:textId="77777777" w:rsidR="004C0E7D" w:rsidRDefault="004C0E7D" w:rsidP="004C0E7D">
      <w:pPr>
        <w:pStyle w:val="Rob"/>
        <w:numPr>
          <w:ilvl w:val="0"/>
          <w:numId w:val="8"/>
        </w:numPr>
      </w:pPr>
      <w:r>
        <w:t>In the Git Repository view</w:t>
      </w:r>
    </w:p>
    <w:p w14:paraId="0B1688FF" w14:textId="77777777" w:rsidR="004C0E7D" w:rsidRDefault="004C0E7D" w:rsidP="004C0E7D">
      <w:pPr>
        <w:pStyle w:val="Rob"/>
        <w:numPr>
          <w:ilvl w:val="0"/>
          <w:numId w:val="8"/>
        </w:numPr>
      </w:pPr>
      <w:r>
        <w:t xml:space="preserve">Right-mouse on </w:t>
      </w:r>
      <w:r w:rsidR="005250A2">
        <w:t xml:space="preserve">the Local </w:t>
      </w:r>
      <w:r>
        <w:t>“</w:t>
      </w:r>
      <w:r w:rsidR="005250A2">
        <w:t>develop</w:t>
      </w:r>
      <w:r>
        <w:t>”</w:t>
      </w:r>
      <w:r w:rsidR="005250A2">
        <w:t xml:space="preserve"> branch &gt; Push Branch…</w:t>
      </w:r>
    </w:p>
    <w:p w14:paraId="0B168900" w14:textId="77777777" w:rsidR="004C0E7D" w:rsidRDefault="004C0E7D" w:rsidP="004C0E7D">
      <w:pPr>
        <w:pStyle w:val="Rob"/>
      </w:pPr>
    </w:p>
    <w:p w14:paraId="0B168901" w14:textId="77777777" w:rsidR="004C0E7D" w:rsidRDefault="004C0E7D" w:rsidP="004C0E7D">
      <w:pPr>
        <w:pStyle w:val="Rob"/>
      </w:pPr>
    </w:p>
    <w:p w14:paraId="0B168902" w14:textId="77777777" w:rsidR="004C0E7D" w:rsidRDefault="004C0E7D" w:rsidP="004C0E7D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B168917" wp14:editId="0B168918">
            <wp:extent cx="4210050" cy="2619375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68903" w14:textId="77777777" w:rsidR="004C0E7D" w:rsidRDefault="004C0E7D" w:rsidP="004C0E7D">
      <w:pPr>
        <w:pStyle w:val="Rob"/>
      </w:pPr>
    </w:p>
    <w:p w14:paraId="0B168904" w14:textId="77777777" w:rsidR="004C0E7D" w:rsidRDefault="004C0E7D" w:rsidP="004C0E7D">
      <w:pPr>
        <w:pStyle w:val="Rob"/>
      </w:pPr>
    </w:p>
    <w:p w14:paraId="0B168905" w14:textId="77777777" w:rsidR="004C0E7D" w:rsidRDefault="004C0E7D" w:rsidP="004C0E7D">
      <w:pPr>
        <w:pStyle w:val="Rob"/>
      </w:pPr>
      <w:r>
        <w:rPr>
          <w:noProof/>
          <w:lang w:bidi="ta-IN"/>
        </w:rPr>
        <w:drawing>
          <wp:inline distT="0" distB="0" distL="0" distR="0" wp14:anchorId="0B168919" wp14:editId="0B16891A">
            <wp:extent cx="5943600" cy="3456625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6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68906" w14:textId="77777777" w:rsidR="004C0E7D" w:rsidRDefault="004C0E7D" w:rsidP="004C0E7D">
      <w:pPr>
        <w:pStyle w:val="Rob"/>
      </w:pPr>
    </w:p>
    <w:p w14:paraId="0B168907" w14:textId="77777777" w:rsidR="004C0E7D" w:rsidRDefault="004C0E7D" w:rsidP="004C0E7D">
      <w:pPr>
        <w:pStyle w:val="Rob"/>
      </w:pPr>
    </w:p>
    <w:p w14:paraId="0B168908" w14:textId="77777777" w:rsidR="00873DA0" w:rsidRDefault="00873DA0">
      <w:pPr>
        <w:rPr>
          <w:rFonts w:ascii="Verdana" w:hAnsi="Verdana"/>
          <w:sz w:val="24"/>
        </w:rPr>
      </w:pPr>
      <w:r>
        <w:br w:type="page"/>
      </w:r>
    </w:p>
    <w:p w14:paraId="0B168909" w14:textId="77777777" w:rsidR="00873DA0" w:rsidRDefault="00873DA0" w:rsidP="00873DA0">
      <w:pPr>
        <w:pStyle w:val="Rob"/>
      </w:pPr>
      <w:r>
        <w:lastRenderedPageBreak/>
        <w:t>The Stash commit views below verifies the commit SHAs</w:t>
      </w:r>
    </w:p>
    <w:p w14:paraId="0B16890A" w14:textId="77777777" w:rsidR="00873DA0" w:rsidRDefault="00873DA0" w:rsidP="004C0E7D">
      <w:pPr>
        <w:pStyle w:val="Rob"/>
      </w:pPr>
    </w:p>
    <w:p w14:paraId="0B16890B" w14:textId="77777777" w:rsidR="00873DA0" w:rsidRDefault="00873DA0" w:rsidP="00CA55A9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B16891B" wp14:editId="0B16891C">
            <wp:extent cx="4800600" cy="2152650"/>
            <wp:effectExtent l="1905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6890C" w14:textId="77777777" w:rsidR="00873DA0" w:rsidRDefault="00873DA0" w:rsidP="00CA55A9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0B16891D" wp14:editId="0B16891E">
            <wp:extent cx="4800600" cy="2247900"/>
            <wp:effectExtent l="1905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6890D" w14:textId="77777777" w:rsidR="00873DA0" w:rsidRDefault="00873DA0" w:rsidP="004C0E7D">
      <w:pPr>
        <w:pStyle w:val="Rob"/>
      </w:pPr>
    </w:p>
    <w:p w14:paraId="0B16890E" w14:textId="77777777" w:rsidR="00873DA0" w:rsidRDefault="00873DA0" w:rsidP="004C0E7D">
      <w:pPr>
        <w:pStyle w:val="Rob"/>
      </w:pPr>
    </w:p>
    <w:sectPr w:rsidR="00873DA0" w:rsidSect="00EF1199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168921" w14:textId="77777777" w:rsidR="008F255F" w:rsidRDefault="008F255F" w:rsidP="00C9683A">
      <w:pPr>
        <w:spacing w:after="0" w:line="240" w:lineRule="auto"/>
      </w:pPr>
      <w:r>
        <w:separator/>
      </w:r>
    </w:p>
  </w:endnote>
  <w:endnote w:type="continuationSeparator" w:id="0">
    <w:p w14:paraId="0B168922" w14:textId="77777777" w:rsidR="008F255F" w:rsidRDefault="008F255F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5794314"/>
      <w:docPartObj>
        <w:docPartGallery w:val="Page Numbers (Bottom of Page)"/>
        <w:docPartUnique/>
      </w:docPartObj>
    </w:sdtPr>
    <w:sdtEndPr/>
    <w:sdtContent>
      <w:p w14:paraId="0B168924" w14:textId="77777777" w:rsidR="00063D75" w:rsidRDefault="00CC5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B168925" w14:textId="77777777" w:rsidR="00C9683A" w:rsidRDefault="00C9683A" w:rsidP="00C9683A">
    <w:pPr>
      <w:pStyle w:val="Footer"/>
      <w:tabs>
        <w:tab w:val="clear" w:pos="4680"/>
        <w:tab w:val="clear" w:pos="9360"/>
        <w:tab w:val="left" w:pos="393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16891F" w14:textId="77777777" w:rsidR="008F255F" w:rsidRDefault="008F255F" w:rsidP="00C9683A">
      <w:pPr>
        <w:spacing w:after="0" w:line="240" w:lineRule="auto"/>
      </w:pPr>
      <w:r>
        <w:separator/>
      </w:r>
    </w:p>
  </w:footnote>
  <w:footnote w:type="continuationSeparator" w:id="0">
    <w:p w14:paraId="0B168920" w14:textId="77777777" w:rsidR="008F255F" w:rsidRDefault="008F255F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168923" w14:textId="77777777" w:rsidR="00C9683A" w:rsidRPr="003A160F" w:rsidRDefault="004C0E7D" w:rsidP="00C9683A">
    <w:pPr>
      <w:pStyle w:val="Header"/>
      <w:jc w:val="center"/>
      <w:rPr>
        <w:sz w:val="32"/>
        <w:szCs w:val="32"/>
      </w:rPr>
    </w:pPr>
    <w:r>
      <w:rPr>
        <w:noProof/>
        <w:sz w:val="32"/>
        <w:szCs w:val="32"/>
      </w:rPr>
      <w:t>Pushing Commits to the Remot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235A88"/>
    <w:multiLevelType w:val="hybridMultilevel"/>
    <w:tmpl w:val="B0844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44A49"/>
    <w:multiLevelType w:val="hybridMultilevel"/>
    <w:tmpl w:val="12FA5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8D06DD"/>
    <w:multiLevelType w:val="hybridMultilevel"/>
    <w:tmpl w:val="0B200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5353C"/>
    <w:multiLevelType w:val="hybridMultilevel"/>
    <w:tmpl w:val="EFAEA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101F35"/>
    <w:multiLevelType w:val="hybridMultilevel"/>
    <w:tmpl w:val="F5D8F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0A60FE"/>
    <w:multiLevelType w:val="hybridMultilevel"/>
    <w:tmpl w:val="9A2AB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A23849"/>
    <w:multiLevelType w:val="hybridMultilevel"/>
    <w:tmpl w:val="2BB04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S2NLIwNbEwNzJT0lEKTi0uzszPAykwrAUAyYTD2iwAAAA="/>
  </w:docVars>
  <w:rsids>
    <w:rsidRoot w:val="00C9683A"/>
    <w:rsid w:val="0002305C"/>
    <w:rsid w:val="00063D75"/>
    <w:rsid w:val="00130D6D"/>
    <w:rsid w:val="00147539"/>
    <w:rsid w:val="00185E15"/>
    <w:rsid w:val="00190908"/>
    <w:rsid w:val="00192D87"/>
    <w:rsid w:val="00197BC9"/>
    <w:rsid w:val="001C796C"/>
    <w:rsid w:val="001E187E"/>
    <w:rsid w:val="002378C8"/>
    <w:rsid w:val="0027550C"/>
    <w:rsid w:val="00290F79"/>
    <w:rsid w:val="00291CC1"/>
    <w:rsid w:val="00366EF4"/>
    <w:rsid w:val="00374744"/>
    <w:rsid w:val="003A160F"/>
    <w:rsid w:val="003B1E81"/>
    <w:rsid w:val="00421DD8"/>
    <w:rsid w:val="00437F2A"/>
    <w:rsid w:val="004418C6"/>
    <w:rsid w:val="0046015C"/>
    <w:rsid w:val="004A0E1F"/>
    <w:rsid w:val="004C0E7D"/>
    <w:rsid w:val="004C3461"/>
    <w:rsid w:val="0050779F"/>
    <w:rsid w:val="005250A2"/>
    <w:rsid w:val="00576127"/>
    <w:rsid w:val="005E0A09"/>
    <w:rsid w:val="005F1BE7"/>
    <w:rsid w:val="006577DE"/>
    <w:rsid w:val="00677C4D"/>
    <w:rsid w:val="006B1DC7"/>
    <w:rsid w:val="006F474A"/>
    <w:rsid w:val="007C2CB7"/>
    <w:rsid w:val="00813BC5"/>
    <w:rsid w:val="008425EE"/>
    <w:rsid w:val="00846C7B"/>
    <w:rsid w:val="00873DA0"/>
    <w:rsid w:val="008F255F"/>
    <w:rsid w:val="00996043"/>
    <w:rsid w:val="009B4150"/>
    <w:rsid w:val="00A46AD0"/>
    <w:rsid w:val="00A86043"/>
    <w:rsid w:val="00B05C76"/>
    <w:rsid w:val="00BB0E1A"/>
    <w:rsid w:val="00BB5383"/>
    <w:rsid w:val="00C91CC4"/>
    <w:rsid w:val="00C9683A"/>
    <w:rsid w:val="00CA55A9"/>
    <w:rsid w:val="00CC5973"/>
    <w:rsid w:val="00CE6A0A"/>
    <w:rsid w:val="00D060A1"/>
    <w:rsid w:val="00D2395E"/>
    <w:rsid w:val="00D57691"/>
    <w:rsid w:val="00E248C5"/>
    <w:rsid w:val="00E51921"/>
    <w:rsid w:val="00EF1199"/>
    <w:rsid w:val="00F34EB3"/>
    <w:rsid w:val="00F77123"/>
    <w:rsid w:val="00FA5193"/>
    <w:rsid w:val="00FE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688DE"/>
  <w15:docId w15:val="{98366231-A55D-4E79-BEF3-31CDBF75F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0E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semiHidden/>
    <w:unhideWhenUsed/>
    <w:rsid w:val="005F1BE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E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E7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B9EC4697-0F44-4A63-87F5-8DD0EF278F85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7F01EABF-7E08-4B9D-ABB1-0E95DB2F11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7F099A-80A0-45E3-90B7-E7B5B842C0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2</TotalTime>
  <Pages>4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eeba</Company>
  <LinksUpToDate>false</LinksUpToDate>
  <CharactersWithSpaces>1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varadarajulu</dc:creator>
  <cp:keywords/>
  <dc:description/>
  <cp:lastModifiedBy>prakash varadarajulu</cp:lastModifiedBy>
  <cp:revision>24</cp:revision>
  <dcterms:created xsi:type="dcterms:W3CDTF">2013-01-04T13:41:00Z</dcterms:created>
  <dcterms:modified xsi:type="dcterms:W3CDTF">2016-11-11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